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собираюсь 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синтаксис markdown, освоить основные команды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и перехожу в каталог курса сформированный при выполнении лабораторной работы No3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r>
        <w:t xml:space="preserve">[переход в каталог курса] (image/Снимок экрана от 2022-10-20 11-52-51.png) { #fig:001 width=90% }</w:t>
      </w:r>
    </w:p>
    <w:p>
      <w:pPr>
        <w:numPr>
          <w:ilvl w:val="0"/>
          <w:numId w:val="1002"/>
        </w:numPr>
        <w:pStyle w:val="Compact"/>
      </w:pPr>
      <w:r>
        <w:t xml:space="preserve">Обновляю локальный репозиторий, скачав изменения из удаленного репозитория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t xml:space="preserve">[обновление репозитория] (/image/Снимок экрана от 2022-10-20 12-01-33.png) { #fig:002 width=90% }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No 4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t xml:space="preserve">[переход в каталог с шаблоном] (image/Снимок экрана от 2022-10-20 12-01-33.png){ #fig:003 width=90% }</w:t>
      </w:r>
    </w:p>
    <w:p>
      <w:pPr>
        <w:numPr>
          <w:ilvl w:val="0"/>
          <w:numId w:val="1004"/>
        </w:numPr>
        <w:pStyle w:val="Compact"/>
      </w:pPr>
      <w:r>
        <w:t xml:space="preserve">Провожу компиляцию шаблона с использованием Makefile. Для этого ввожу команду make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[компиляция шаблона] (image/Снимок экрана от 2022-10-20 11-17-09.png) { #fig:004 width=90% }</w:t>
      </w:r>
    </w:p>
    <w:p>
      <w:pPr>
        <w:numPr>
          <w:ilvl w:val="0"/>
          <w:numId w:val="1005"/>
        </w:numPr>
        <w:pStyle w:val="Compact"/>
      </w:pPr>
      <w:r>
        <w:t xml:space="preserve">Удаляю полученный файлы с использованием Makefile. Для этого ввожу команду make clean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t xml:space="preserve">[удаление файла] (image/Снимок экрана от 2022-10-20 11-21-29.png) { #fig:005 width=90% }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редактора gedit.Внимательно изучаю структуру этого файла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r>
        <w:t xml:space="preserve">[открываю файл] (image/Снимок экрана от 2022-10-20 11-22-10.png) { #fig:006 width=90% }</w:t>
      </w:r>
    </w:p>
    <w:p>
      <w:pPr>
        <w:numPr>
          <w:ilvl w:val="0"/>
          <w:numId w:val="1007"/>
        </w:numPr>
      </w:pPr>
      <w:r>
        <w:t xml:space="preserve">Заполняю отчет и компилирую отчет с использованием Makefile. Проверяю корректность полученных файлов.</w:t>
      </w:r>
    </w:p>
    <w:p>
      <w:pPr>
        <w:numPr>
          <w:ilvl w:val="0"/>
          <w:numId w:val="1007"/>
        </w:numPr>
      </w:pPr>
      <w:r>
        <w:t xml:space="preserve">Загружаю файлы на Github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оформления отчетов с помощью легковесного языка разметки Markdown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No4</dc:title>
  <dc:creator>Коршунова Полина Юрьевна</dc:creator>
  <dc:language>ru-RU</dc:language>
  <cp:keywords/>
  <dcterms:created xsi:type="dcterms:W3CDTF">2022-10-27T12:54:11Z</dcterms:created>
  <dcterms:modified xsi:type="dcterms:W3CDTF">2022-10-27T1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